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18BEA" w14:textId="154DE9B0" w:rsidR="00A87A8B" w:rsidRDefault="00070113">
      <w:r>
        <w:t>Blockchain</w:t>
      </w:r>
    </w:p>
    <w:p w14:paraId="690AC7EC" w14:textId="5DA49168" w:rsidR="00070113" w:rsidRDefault="00070113"/>
    <w:p w14:paraId="3921BC49" w14:textId="56C5C3E4" w:rsidR="00070113" w:rsidRDefault="00070113">
      <w:r>
        <w:t>In that task I use LinkedList as a Data structure—as decribed in the rules of  the task</w:t>
      </w:r>
    </w:p>
    <w:p w14:paraId="61521126" w14:textId="77777777" w:rsidR="00070113" w:rsidRDefault="00070113">
      <w:r>
        <w:t>The linked list was modified for block( every node contain block)</w:t>
      </w:r>
    </w:p>
    <w:p w14:paraId="7D13B785" w14:textId="2D9E4799" w:rsidR="00070113" w:rsidRDefault="00070113">
      <w:r>
        <w:t>• 1</w:t>
      </w:r>
      <w:r w:rsidRPr="00070113">
        <w:rPr>
          <w:vertAlign w:val="superscript"/>
        </w:rPr>
        <w:t>st</w:t>
      </w:r>
      <w:r>
        <w:t xml:space="preserve"> step- define class of Node and Linkedlist</w:t>
      </w:r>
    </w:p>
    <w:p w14:paraId="2C2D8F5A" w14:textId="21D5613E" w:rsidR="00070113" w:rsidRDefault="00070113" w:rsidP="00070113">
      <w:pPr>
        <w:ind w:left="720"/>
      </w:pPr>
      <w:r>
        <w:t>• insert function – insert node to the llist</w:t>
      </w:r>
      <w:r>
        <w:sym w:font="Wingdings" w:char="F0E0"/>
      </w:r>
      <w:r>
        <w:t xml:space="preserve"> time complexity of O(n) – it moves all of the block until get the last one </w:t>
      </w:r>
    </w:p>
    <w:p w14:paraId="0D6B3979" w14:textId="0A1FDEA1" w:rsidR="00070113" w:rsidRDefault="00070113">
      <w:r>
        <w:t>•2</w:t>
      </w:r>
      <w:r w:rsidRPr="00070113">
        <w:rPr>
          <w:vertAlign w:val="superscript"/>
        </w:rPr>
        <w:t>nd</w:t>
      </w:r>
      <w:r>
        <w:t xml:space="preserve"> step- define class of block- the base of the block chain , </w:t>
      </w:r>
    </w:p>
    <w:p w14:paraId="506BF534" w14:textId="1B5B094B" w:rsidR="00070113" w:rsidRDefault="00070113">
      <w:r>
        <w:tab/>
        <w:t xml:space="preserve">• calc_hash—as decribed in the task </w:t>
      </w:r>
      <w:r>
        <w:sym w:font="Wingdings" w:char="F0E0"/>
      </w:r>
      <w:r>
        <w:t xml:space="preserve"> time complexity of O(1)</w:t>
      </w:r>
    </w:p>
    <w:p w14:paraId="0E8049F5" w14:textId="476B601D" w:rsidR="00070113" w:rsidRDefault="00070113">
      <w:r>
        <w:t>•3</w:t>
      </w:r>
      <w:r w:rsidRPr="00070113">
        <w:rPr>
          <w:vertAlign w:val="superscript"/>
        </w:rPr>
        <w:t>rd</w:t>
      </w:r>
      <w:r>
        <w:t xml:space="preserve"> step-  define blockchain function, consist the head of the blockchain</w:t>
      </w:r>
    </w:p>
    <w:p w14:paraId="56D47B54" w14:textId="539211F8" w:rsidR="00070113" w:rsidRDefault="00070113" w:rsidP="00070113">
      <w:r>
        <w:tab/>
        <w:t xml:space="preserve">• insert function- insert the detail of the block ( hash, previous hash,data, time) </w:t>
      </w:r>
      <w:r>
        <w:sym w:font="Wingdings" w:char="F0E0"/>
      </w:r>
      <w:r>
        <w:t xml:space="preserve"> O(1)</w:t>
      </w:r>
    </w:p>
    <w:p w14:paraId="25C8349B" w14:textId="77777777" w:rsidR="00070113" w:rsidRDefault="00070113" w:rsidP="00070113"/>
    <w:sectPr w:rsidR="000701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TC3NDE1NTAyNjRR0lEKTi0uzszPAykwrAUAm/8wYCwAAAA="/>
  </w:docVars>
  <w:rsids>
    <w:rsidRoot w:val="00805F72"/>
    <w:rsid w:val="00070113"/>
    <w:rsid w:val="00671BB1"/>
    <w:rsid w:val="00805F72"/>
    <w:rsid w:val="008D3272"/>
    <w:rsid w:val="00A87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E545A"/>
  <w15:chartTrackingRefBased/>
  <w15:docId w15:val="{4DFCBE3C-3ADA-4A02-BE44-D1B65D1A5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671BB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5</Words>
  <Characters>527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 maman</dc:creator>
  <cp:keywords/>
  <dc:description/>
  <cp:lastModifiedBy>oz maman</cp:lastModifiedBy>
  <cp:revision>2</cp:revision>
  <dcterms:created xsi:type="dcterms:W3CDTF">2021-11-01T14:33:00Z</dcterms:created>
  <dcterms:modified xsi:type="dcterms:W3CDTF">2021-11-01T14:41:00Z</dcterms:modified>
</cp:coreProperties>
</file>